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F4ADC" w14:textId="77777777" w:rsidR="001D276C" w:rsidRPr="00C3276B" w:rsidRDefault="001D276C" w:rsidP="00F66238">
      <w:pPr>
        <w:jc w:val="center"/>
        <w:rPr>
          <w:rFonts w:ascii="Times New Roman" w:hAnsi="Times New Roman" w:cs="Times New Roman"/>
        </w:rPr>
      </w:pPr>
    </w:p>
    <w:p w14:paraId="7517A55F" w14:textId="77777777" w:rsidR="00F66238" w:rsidRPr="00C3276B" w:rsidRDefault="00F66238" w:rsidP="00F66238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932CF6" w:rsidRPr="00C3276B" w14:paraId="1BC4F847" w14:textId="77777777" w:rsidTr="00AB373B">
        <w:trPr>
          <w:trHeight w:val="3223"/>
        </w:trPr>
        <w:tc>
          <w:tcPr>
            <w:tcW w:w="9242" w:type="dxa"/>
          </w:tcPr>
          <w:p w14:paraId="27302A58" w14:textId="55FA21AA" w:rsidR="00932CF6" w:rsidRDefault="00932CF6" w:rsidP="00932CF6">
            <w:pPr>
              <w:jc w:val="center"/>
              <w:rPr>
                <w:rFonts w:ascii="Times New Roman" w:hAnsi="Times New Roman" w:cs="Times New Roman"/>
                <w:b/>
                <w:sz w:val="52"/>
                <w:szCs w:val="48"/>
                <w:lang w:val="id-ID"/>
              </w:rPr>
            </w:pPr>
            <w:r w:rsidRPr="00C3276B">
              <w:rPr>
                <w:rFonts w:ascii="Times New Roman" w:hAnsi="Times New Roman" w:cs="Times New Roman"/>
                <w:b/>
                <w:sz w:val="52"/>
                <w:szCs w:val="48"/>
              </w:rPr>
              <w:t xml:space="preserve">Laporan </w:t>
            </w:r>
            <w:r w:rsidR="00AF7F27">
              <w:rPr>
                <w:rFonts w:ascii="Times New Roman" w:hAnsi="Times New Roman" w:cs="Times New Roman"/>
                <w:b/>
                <w:sz w:val="52"/>
                <w:szCs w:val="48"/>
              </w:rPr>
              <w:t xml:space="preserve">Mini </w:t>
            </w:r>
            <w:r w:rsidR="00445EF3" w:rsidRPr="00C3276B">
              <w:rPr>
                <w:rFonts w:ascii="Times New Roman" w:hAnsi="Times New Roman" w:cs="Times New Roman"/>
                <w:b/>
                <w:sz w:val="52"/>
                <w:szCs w:val="48"/>
                <w:lang w:val="id-ID"/>
              </w:rPr>
              <w:t xml:space="preserve">Proyek </w:t>
            </w:r>
          </w:p>
          <w:p w14:paraId="77EA4CD9" w14:textId="77777777" w:rsidR="00F959E3" w:rsidRPr="00C3276B" w:rsidRDefault="00F959E3" w:rsidP="00932CF6">
            <w:pPr>
              <w:jc w:val="center"/>
              <w:rPr>
                <w:rFonts w:ascii="Times New Roman" w:hAnsi="Times New Roman" w:cs="Times New Roman"/>
                <w:b/>
                <w:sz w:val="52"/>
                <w:szCs w:val="48"/>
              </w:rPr>
            </w:pPr>
          </w:p>
          <w:p w14:paraId="7DD53D1E" w14:textId="313E2638" w:rsidR="00932CF6" w:rsidRPr="00CB6CC5" w:rsidRDefault="00CB6CC5" w:rsidP="00932CF6">
            <w:pPr>
              <w:jc w:val="center"/>
              <w:rPr>
                <w:rFonts w:ascii="Times New Roman" w:hAnsi="Times New Roman" w:cs="Times New Roman"/>
                <w:b/>
                <w:sz w:val="52"/>
                <w:szCs w:val="48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52"/>
                <w:szCs w:val="48"/>
                <w:lang w:val="en-US"/>
              </w:rPr>
              <w:t>Algoritma</w:t>
            </w:r>
            <w:proofErr w:type="spellEnd"/>
            <w:r>
              <w:rPr>
                <w:rFonts w:ascii="Times New Roman" w:hAnsi="Times New Roman" w:cs="Times New Roman"/>
                <w:b/>
                <w:sz w:val="52"/>
                <w:szCs w:val="48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b/>
                <w:sz w:val="52"/>
                <w:szCs w:val="48"/>
                <w:lang w:val="en-US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  <w:b/>
                <w:sz w:val="52"/>
                <w:szCs w:val="48"/>
                <w:lang w:val="en-US"/>
              </w:rPr>
              <w:t xml:space="preserve"> Data</w:t>
            </w:r>
          </w:p>
          <w:p w14:paraId="7896AF37" w14:textId="77777777" w:rsidR="00932CF6" w:rsidRPr="00C3276B" w:rsidRDefault="00932CF6" w:rsidP="00932CF6">
            <w:pPr>
              <w:jc w:val="center"/>
              <w:rPr>
                <w:rFonts w:ascii="Times New Roman" w:hAnsi="Times New Roman" w:cs="Times New Roman"/>
                <w:b/>
                <w:color w:val="FF0000"/>
                <w:sz w:val="48"/>
                <w:szCs w:val="48"/>
              </w:rPr>
            </w:pPr>
          </w:p>
          <w:p w14:paraId="3FC24B06" w14:textId="19F63C76" w:rsidR="00932CF6" w:rsidRPr="00E23D60" w:rsidRDefault="00235CF7" w:rsidP="00E23D60">
            <w:pPr>
              <w:jc w:val="center"/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b/>
                <w:iCs/>
                <w:sz w:val="48"/>
                <w:szCs w:val="48"/>
              </w:rPr>
              <w:t>“</w:t>
            </w:r>
            <w:r w:rsidR="001C4D65">
              <w:rPr>
                <w:rFonts w:ascii="Times New Roman" w:hAnsi="Times New Roman" w:cs="Times New Roman"/>
                <w:b/>
                <w:iCs/>
                <w:sz w:val="48"/>
                <w:szCs w:val="48"/>
              </w:rPr>
              <w:t>Antrian Bandara</w:t>
            </w:r>
            <w:r>
              <w:rPr>
                <w:rFonts w:ascii="Times New Roman" w:hAnsi="Times New Roman" w:cs="Times New Roman"/>
                <w:b/>
                <w:iCs/>
                <w:sz w:val="48"/>
                <w:szCs w:val="48"/>
              </w:rPr>
              <w:t>”</w:t>
            </w:r>
          </w:p>
        </w:tc>
      </w:tr>
      <w:tr w:rsidR="00932CF6" w:rsidRPr="00C3276B" w14:paraId="2CC13EA4" w14:textId="77777777" w:rsidTr="00AB373B">
        <w:trPr>
          <w:trHeight w:val="4823"/>
        </w:trPr>
        <w:tc>
          <w:tcPr>
            <w:tcW w:w="9242" w:type="dxa"/>
            <w:vAlign w:val="center"/>
          </w:tcPr>
          <w:p w14:paraId="6E758020" w14:textId="77777777" w:rsidR="00932CF6" w:rsidRPr="00C3276B" w:rsidRDefault="00932CF6" w:rsidP="00932CF6">
            <w:pPr>
              <w:jc w:val="center"/>
              <w:rPr>
                <w:rFonts w:ascii="Times New Roman" w:hAnsi="Times New Roman" w:cs="Times New Roman"/>
              </w:rPr>
            </w:pPr>
            <w:r w:rsidRPr="00C3276B">
              <w:rPr>
                <w:rFonts w:ascii="Times New Roman" w:hAnsi="Times New Roman" w:cs="Times New Roman"/>
                <w:noProof/>
                <w:lang w:val="id-ID" w:eastAsia="id-ID"/>
              </w:rPr>
              <w:drawing>
                <wp:inline distT="0" distB="0" distL="0" distR="0" wp14:anchorId="71CC6952" wp14:editId="49F15E95">
                  <wp:extent cx="1696334" cy="1763826"/>
                  <wp:effectExtent l="0" t="0" r="0" b="8255"/>
                  <wp:docPr id="15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81" b="1572"/>
                          <a:stretch/>
                        </pic:blipFill>
                        <pic:spPr>
                          <a:xfrm>
                            <a:off x="0" y="0"/>
                            <a:ext cx="1696334" cy="1763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2CF6" w:rsidRPr="00C3276B" w14:paraId="1052D842" w14:textId="77777777" w:rsidTr="00AB373B">
        <w:trPr>
          <w:trHeight w:val="2104"/>
        </w:trPr>
        <w:tc>
          <w:tcPr>
            <w:tcW w:w="9242" w:type="dxa"/>
          </w:tcPr>
          <w:tbl>
            <w:tblPr>
              <w:tblStyle w:val="TableGrid"/>
              <w:tblW w:w="0" w:type="auto"/>
              <w:tblInd w:w="236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56"/>
              <w:gridCol w:w="3711"/>
            </w:tblGrid>
            <w:tr w:rsidR="00766644" w:rsidRPr="00C3276B" w14:paraId="7AEA447C" w14:textId="77777777" w:rsidTr="00D36CCD">
              <w:tc>
                <w:tcPr>
                  <w:tcW w:w="1556" w:type="dxa"/>
                </w:tcPr>
                <w:p w14:paraId="4C40A9C6" w14:textId="0E4D8094" w:rsidR="00766644" w:rsidRPr="00A61F20" w:rsidRDefault="00766644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>1332100</w:t>
                  </w:r>
                  <w:r w:rsidR="00AE0CE7">
                    <w:rPr>
                      <w:rFonts w:ascii="Times New Roman" w:hAnsi="Times New Roman" w:cs="Times New Roman"/>
                      <w:lang w:val="en-US"/>
                    </w:rPr>
                    <w:t>3</w:t>
                  </w:r>
                </w:p>
              </w:tc>
              <w:tc>
                <w:tcPr>
                  <w:tcW w:w="3711" w:type="dxa"/>
                </w:tcPr>
                <w:p w14:paraId="67BDE43F" w14:textId="1728178C" w:rsidR="00766644" w:rsidRPr="00A61F20" w:rsidRDefault="00727F08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 xml:space="preserve">Sinta Debora </w:t>
                  </w:r>
                  <w:proofErr w:type="spellStart"/>
                  <w:r>
                    <w:rPr>
                      <w:rFonts w:ascii="Times New Roman" w:hAnsi="Times New Roman" w:cs="Times New Roman"/>
                      <w:lang w:val="en-US"/>
                    </w:rPr>
                    <w:t>Simbolon</w:t>
                  </w:r>
                  <w:proofErr w:type="spellEnd"/>
                </w:p>
              </w:tc>
            </w:tr>
            <w:tr w:rsidR="00766644" w:rsidRPr="00C3276B" w14:paraId="2E52CB2C" w14:textId="77777777" w:rsidTr="00D36CCD">
              <w:tc>
                <w:tcPr>
                  <w:tcW w:w="1556" w:type="dxa"/>
                </w:tcPr>
                <w:p w14:paraId="08525611" w14:textId="148A4FD5" w:rsidR="00766644" w:rsidRPr="00A61F20" w:rsidRDefault="00766644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>1332100</w:t>
                  </w:r>
                  <w:r w:rsidR="00AE0CE7">
                    <w:rPr>
                      <w:rFonts w:ascii="Times New Roman" w:hAnsi="Times New Roman" w:cs="Times New Roman"/>
                      <w:lang w:val="en-US"/>
                    </w:rPr>
                    <w:t>8</w:t>
                  </w:r>
                </w:p>
              </w:tc>
              <w:tc>
                <w:tcPr>
                  <w:tcW w:w="3711" w:type="dxa"/>
                </w:tcPr>
                <w:p w14:paraId="59BC77F5" w14:textId="30C5DC92" w:rsidR="00766644" w:rsidRPr="00A61F20" w:rsidRDefault="00727F08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 xml:space="preserve">Dion Saputra </w:t>
                  </w:r>
                  <w:proofErr w:type="spellStart"/>
                  <w:r>
                    <w:rPr>
                      <w:rFonts w:ascii="Times New Roman" w:hAnsi="Times New Roman" w:cs="Times New Roman"/>
                      <w:lang w:val="en-US"/>
                    </w:rPr>
                    <w:t>Manurung</w:t>
                  </w:r>
                  <w:proofErr w:type="spellEnd"/>
                </w:p>
              </w:tc>
            </w:tr>
            <w:tr w:rsidR="00766644" w:rsidRPr="00C3276B" w14:paraId="726524FE" w14:textId="77777777" w:rsidTr="00D36CCD">
              <w:tc>
                <w:tcPr>
                  <w:tcW w:w="1556" w:type="dxa"/>
                </w:tcPr>
                <w:p w14:paraId="3949104E" w14:textId="775513F2" w:rsidR="00766644" w:rsidRPr="00A61F20" w:rsidRDefault="00766644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>133210</w:t>
                  </w:r>
                  <w:r w:rsidR="00AE0CE7">
                    <w:rPr>
                      <w:rFonts w:ascii="Times New Roman" w:hAnsi="Times New Roman" w:cs="Times New Roman"/>
                      <w:lang w:val="en-US"/>
                    </w:rPr>
                    <w:t>20</w:t>
                  </w:r>
                </w:p>
              </w:tc>
              <w:tc>
                <w:tcPr>
                  <w:tcW w:w="3711" w:type="dxa"/>
                </w:tcPr>
                <w:p w14:paraId="43035874" w14:textId="72DBD707" w:rsidR="00766644" w:rsidRPr="00A61F20" w:rsidRDefault="00644F03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>Kezia Simanjuntak</w:t>
                  </w:r>
                </w:p>
              </w:tc>
            </w:tr>
            <w:tr w:rsidR="00766644" w:rsidRPr="00C3276B" w14:paraId="2B0B6EB1" w14:textId="77777777" w:rsidTr="00D36CCD">
              <w:tc>
                <w:tcPr>
                  <w:tcW w:w="1556" w:type="dxa"/>
                </w:tcPr>
                <w:p w14:paraId="1983797D" w14:textId="7915D8C0" w:rsidR="00766644" w:rsidRDefault="00766644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>1332102</w:t>
                  </w:r>
                  <w:r w:rsidR="00AE0CE7">
                    <w:rPr>
                      <w:rFonts w:ascii="Times New Roman" w:hAnsi="Times New Roman" w:cs="Times New Roman"/>
                      <w:lang w:val="en-US"/>
                    </w:rPr>
                    <w:t>2</w:t>
                  </w:r>
                </w:p>
                <w:p w14:paraId="2D490FB9" w14:textId="6689FCE1" w:rsidR="00D73B0C" w:rsidRPr="00A61F20" w:rsidRDefault="00AE0CE7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r>
                    <w:rPr>
                      <w:rFonts w:ascii="Times New Roman" w:hAnsi="Times New Roman" w:cs="Times New Roman"/>
                      <w:lang w:val="en-US"/>
                    </w:rPr>
                    <w:t>13321027</w:t>
                  </w:r>
                </w:p>
              </w:tc>
              <w:tc>
                <w:tcPr>
                  <w:tcW w:w="3711" w:type="dxa"/>
                </w:tcPr>
                <w:p w14:paraId="570F3164" w14:textId="1852A894" w:rsidR="00766644" w:rsidRDefault="00644F03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lang w:val="en-US"/>
                    </w:rPr>
                    <w:t>Haratama</w:t>
                  </w:r>
                  <w:proofErr w:type="spellEnd"/>
                  <w:r>
                    <w:rPr>
                      <w:rFonts w:ascii="Times New Roman" w:hAnsi="Times New Roman" w:cs="Times New Roman"/>
                      <w:lang w:val="en-US"/>
                    </w:rPr>
                    <w:t xml:space="preserve"> Felix Tamba</w:t>
                  </w:r>
                </w:p>
                <w:p w14:paraId="66ECF1F7" w14:textId="03D9BC9B" w:rsidR="00D73B0C" w:rsidRPr="00A61F20" w:rsidRDefault="00644F03" w:rsidP="00D36CCD">
                  <w:pPr>
                    <w:jc w:val="center"/>
                    <w:rPr>
                      <w:rFonts w:ascii="Times New Roman" w:hAnsi="Times New Roman" w:cs="Times New Roman"/>
                      <w:lang w:val="en-US"/>
                    </w:rPr>
                  </w:pPr>
                  <w:proofErr w:type="spellStart"/>
                  <w:r>
                    <w:rPr>
                      <w:rFonts w:ascii="Times New Roman" w:hAnsi="Times New Roman" w:cs="Times New Roman"/>
                      <w:lang w:val="en-US"/>
                    </w:rPr>
                    <w:t>Maruli</w:t>
                  </w:r>
                  <w:proofErr w:type="spellEnd"/>
                  <w:r>
                    <w:rPr>
                      <w:rFonts w:ascii="Times New Roman" w:hAnsi="Times New Roman" w:cs="Times New Roman"/>
                      <w:lang w:val="en-US"/>
                    </w:rPr>
                    <w:t xml:space="preserve"> Tua </w:t>
                  </w:r>
                  <w:proofErr w:type="spellStart"/>
                  <w:r>
                    <w:rPr>
                      <w:rFonts w:ascii="Times New Roman" w:hAnsi="Times New Roman" w:cs="Times New Roman"/>
                      <w:lang w:val="en-US"/>
                    </w:rPr>
                    <w:t>Panjaitan</w:t>
                  </w:r>
                  <w:proofErr w:type="spellEnd"/>
                </w:p>
              </w:tc>
            </w:tr>
          </w:tbl>
          <w:p w14:paraId="59D30AD1" w14:textId="77777777" w:rsidR="00932CF6" w:rsidRPr="00C3276B" w:rsidRDefault="00932CF6" w:rsidP="00445EF3">
            <w:pPr>
              <w:rPr>
                <w:rFonts w:ascii="Times New Roman" w:hAnsi="Times New Roman" w:cs="Times New Roman"/>
                <w:lang w:val="id-ID"/>
              </w:rPr>
            </w:pPr>
          </w:p>
        </w:tc>
      </w:tr>
      <w:tr w:rsidR="00932CF6" w:rsidRPr="00C3276B" w14:paraId="6ED43CD0" w14:textId="77777777" w:rsidTr="00AB373B">
        <w:tc>
          <w:tcPr>
            <w:tcW w:w="9242" w:type="dxa"/>
          </w:tcPr>
          <w:p w14:paraId="553F17C5" w14:textId="77777777" w:rsidR="00932CF6" w:rsidRPr="00C3276B" w:rsidRDefault="00932CF6" w:rsidP="00932CF6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C3276B">
              <w:rPr>
                <w:rFonts w:ascii="Times New Roman" w:hAnsi="Times New Roman" w:cs="Times New Roman"/>
                <w:b/>
                <w:sz w:val="48"/>
                <w:szCs w:val="48"/>
              </w:rPr>
              <w:t>INSTITUT TEKNOLOGI DEL</w:t>
            </w:r>
          </w:p>
          <w:p w14:paraId="707FB874" w14:textId="77777777" w:rsidR="00932CF6" w:rsidRPr="00C3276B" w:rsidRDefault="00932CF6" w:rsidP="005C383A">
            <w:pPr>
              <w:jc w:val="center"/>
              <w:rPr>
                <w:rFonts w:ascii="Times New Roman" w:hAnsi="Times New Roman" w:cs="Times New Roman"/>
                <w:b/>
                <w:sz w:val="48"/>
                <w:szCs w:val="48"/>
              </w:rPr>
            </w:pPr>
            <w:r w:rsidRPr="00C3276B">
              <w:rPr>
                <w:rFonts w:ascii="Times New Roman" w:hAnsi="Times New Roman" w:cs="Times New Roman"/>
                <w:b/>
                <w:sz w:val="48"/>
                <w:szCs w:val="48"/>
              </w:rPr>
              <w:t xml:space="preserve">FAKULTAS </w:t>
            </w:r>
            <w:r w:rsidR="005C383A" w:rsidRPr="00C3276B">
              <w:rPr>
                <w:rFonts w:ascii="Times New Roman" w:hAnsi="Times New Roman" w:cs="Times New Roman"/>
                <w:b/>
                <w:sz w:val="48"/>
                <w:szCs w:val="48"/>
              </w:rPr>
              <w:t>VOKASI</w:t>
            </w:r>
          </w:p>
        </w:tc>
      </w:tr>
    </w:tbl>
    <w:p w14:paraId="5F2DEF5F" w14:textId="77777777" w:rsidR="00F66238" w:rsidRPr="00C3276B" w:rsidRDefault="00F66238" w:rsidP="00F66238">
      <w:pPr>
        <w:jc w:val="center"/>
        <w:rPr>
          <w:rFonts w:ascii="Times New Roman" w:hAnsi="Times New Roman" w:cs="Times New Roman"/>
        </w:rPr>
      </w:pPr>
    </w:p>
    <w:p w14:paraId="0044FA70" w14:textId="77777777" w:rsidR="001A6C63" w:rsidRPr="00C3276B" w:rsidRDefault="001A6C63">
      <w:pPr>
        <w:rPr>
          <w:rFonts w:ascii="Times New Roman" w:hAnsi="Times New Roman" w:cs="Times New Roman"/>
          <w:lang w:val="en-US"/>
        </w:rPr>
      </w:pPr>
      <w:r w:rsidRPr="00C3276B">
        <w:rPr>
          <w:rFonts w:ascii="Times New Roman" w:hAnsi="Times New Roman" w:cs="Times New Roman"/>
          <w:lang w:val="en-US"/>
        </w:rPr>
        <w:br w:type="page"/>
      </w:r>
    </w:p>
    <w:p w14:paraId="319DFE5F" w14:textId="72A427CF" w:rsidR="00AF5DCA" w:rsidRDefault="000C2D27" w:rsidP="000C1FD0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 w:rsidRPr="00E838AD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Antrian</w:t>
      </w:r>
      <w:proofErr w:type="spellEnd"/>
      <w:r w:rsidRPr="00E838AD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Bandara</w:t>
      </w:r>
    </w:p>
    <w:p w14:paraId="1E982BAF" w14:textId="77777777" w:rsidR="000C1FD0" w:rsidRPr="000C1FD0" w:rsidRDefault="000C1FD0" w:rsidP="000C1FD0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23B1DA0" w14:textId="74FCBB2B" w:rsidR="00785532" w:rsidRDefault="00785532" w:rsidP="00042B76">
      <w:pPr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 xml:space="preserve">Detail </w:t>
      </w: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Proyek</w:t>
      </w:r>
      <w:proofErr w:type="spellEnd"/>
    </w:p>
    <w:p w14:paraId="1EA554EA" w14:textId="0FD330BF" w:rsidR="00724DDD" w:rsidRDefault="00724DDD" w:rsidP="00042B76">
      <w:p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royek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ntri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Bandara adalah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bua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sum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a</w:t>
      </w:r>
      <w:r w:rsidR="00CB4F1D">
        <w:rPr>
          <w:rFonts w:ascii="Times New Roman" w:hAnsi="Times New Roman" w:cs="Times New Roman"/>
          <w:sz w:val="24"/>
          <w:lang w:val="en-US"/>
        </w:rPr>
        <w:t>at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mengantri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di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bandara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, yang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dimana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sebelum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masuk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kedalam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pesawat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petugas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pasti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akan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selaalu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memeriksa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tiket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terutama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identitas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B4F1D"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 w:rsidR="00CB4F1D">
        <w:rPr>
          <w:rFonts w:ascii="Times New Roman" w:hAnsi="Times New Roman" w:cs="Times New Roman"/>
          <w:sz w:val="24"/>
          <w:lang w:val="en-US"/>
        </w:rPr>
        <w:t xml:space="preserve">. </w:t>
      </w:r>
      <w:r w:rsidR="005D477E">
        <w:rPr>
          <w:rFonts w:ascii="Times New Roman" w:hAnsi="Times New Roman" w:cs="Times New Roman"/>
          <w:sz w:val="24"/>
          <w:lang w:val="en-US"/>
        </w:rPr>
        <w:t xml:space="preserve">Akan </w:t>
      </w:r>
      <w:proofErr w:type="spellStart"/>
      <w:r w:rsidR="005D477E">
        <w:rPr>
          <w:rFonts w:ascii="Times New Roman" w:hAnsi="Times New Roman" w:cs="Times New Roman"/>
          <w:sz w:val="24"/>
          <w:lang w:val="en-US"/>
        </w:rPr>
        <w:t>ada</w:t>
      </w:r>
      <w:proofErr w:type="spellEnd"/>
      <w:r w:rsidR="005D477E">
        <w:rPr>
          <w:rFonts w:ascii="Times New Roman" w:hAnsi="Times New Roman" w:cs="Times New Roman"/>
          <w:sz w:val="24"/>
          <w:lang w:val="en-US"/>
        </w:rPr>
        <w:t xml:space="preserve"> 3 </w:t>
      </w:r>
      <w:proofErr w:type="spellStart"/>
      <w:r w:rsidR="005D477E">
        <w:rPr>
          <w:rFonts w:ascii="Times New Roman" w:hAnsi="Times New Roman" w:cs="Times New Roman"/>
          <w:sz w:val="24"/>
          <w:lang w:val="en-US"/>
        </w:rPr>
        <w:t>fitur</w:t>
      </w:r>
      <w:proofErr w:type="spellEnd"/>
      <w:r w:rsidR="005D477E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>
        <w:rPr>
          <w:rFonts w:ascii="Times New Roman" w:hAnsi="Times New Roman" w:cs="Times New Roman"/>
          <w:sz w:val="24"/>
          <w:lang w:val="en-US"/>
        </w:rPr>
        <w:t>penting</w:t>
      </w:r>
      <w:proofErr w:type="spellEnd"/>
      <w:r w:rsidR="005D477E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5D477E">
        <w:rPr>
          <w:rFonts w:ascii="Times New Roman" w:hAnsi="Times New Roman" w:cs="Times New Roman"/>
          <w:sz w:val="24"/>
          <w:lang w:val="en-US"/>
        </w:rPr>
        <w:t>harus</w:t>
      </w:r>
      <w:proofErr w:type="spellEnd"/>
      <w:r w:rsidR="005D477E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>
        <w:rPr>
          <w:rFonts w:ascii="Times New Roman" w:hAnsi="Times New Roman" w:cs="Times New Roman"/>
          <w:sz w:val="24"/>
          <w:lang w:val="en-US"/>
        </w:rPr>
        <w:t>tersedia</w:t>
      </w:r>
      <w:proofErr w:type="spellEnd"/>
      <w:r w:rsidR="005D477E">
        <w:rPr>
          <w:rFonts w:ascii="Times New Roman" w:hAnsi="Times New Roman" w:cs="Times New Roman"/>
          <w:sz w:val="24"/>
          <w:lang w:val="en-US"/>
        </w:rPr>
        <w:t xml:space="preserve"> pada program:</w:t>
      </w:r>
    </w:p>
    <w:p w14:paraId="3401C5DC" w14:textId="258C27B3" w:rsidR="005D477E" w:rsidRDefault="004D05C9" w:rsidP="005D477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Menc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forma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engka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asuk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D KTP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tia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umpang</w:t>
      </w:r>
      <w:proofErr w:type="spellEnd"/>
    </w:p>
    <w:p w14:paraId="0CDBB687" w14:textId="0F04CF05" w:rsidR="004D05C9" w:rsidRDefault="004D05C9" w:rsidP="005D477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Menampil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formas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aat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asuk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am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askap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erba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ak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uncul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urut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nam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mili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askapa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tersebut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14:paraId="4686A4A5" w14:textId="4848E093" w:rsidR="004D05C9" w:rsidRPr="005D477E" w:rsidRDefault="004D05C9" w:rsidP="005D477E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Terakhir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adalah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ampilk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seluruh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informas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lang w:val="en-US"/>
        </w:rPr>
        <w:t>y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dimana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lang w:val="en-US"/>
        </w:rPr>
        <w:t>mencakup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ID KTP, Nama, Rute </w:t>
      </w:r>
      <w:proofErr w:type="spellStart"/>
      <w:r>
        <w:rPr>
          <w:rFonts w:ascii="Times New Roman" w:hAnsi="Times New Roman" w:cs="Times New Roman"/>
          <w:sz w:val="24"/>
          <w:lang w:val="en-US"/>
        </w:rPr>
        <w:t>penerbangan</w:t>
      </w:r>
      <w:proofErr w:type="spellEnd"/>
      <w:r>
        <w:rPr>
          <w:rFonts w:ascii="Times New Roman" w:hAnsi="Times New Roman" w:cs="Times New Roman"/>
          <w:sz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lang w:val="en-US"/>
        </w:rPr>
        <w:t>lainnya</w:t>
      </w:r>
      <w:proofErr w:type="spellEnd"/>
      <w:r>
        <w:rPr>
          <w:rFonts w:ascii="Times New Roman" w:hAnsi="Times New Roman" w:cs="Times New Roman"/>
          <w:sz w:val="24"/>
          <w:lang w:val="en-US"/>
        </w:rPr>
        <w:t>.</w:t>
      </w:r>
    </w:p>
    <w:p w14:paraId="139F1575" w14:textId="77777777" w:rsidR="00785532" w:rsidRDefault="00785532" w:rsidP="00785532">
      <w:pPr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Rincian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setiap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tahap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penggunaan</w:t>
      </w:r>
      <w:proofErr w:type="spellEnd"/>
    </w:p>
    <w:p w14:paraId="13832D69" w14:textId="661EEFF2" w:rsidR="00DA555B" w:rsidRDefault="00A2398F" w:rsidP="00DA555B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Bandara_</w:t>
      </w:r>
      <w:r w:rsidR="00DA555B">
        <w:rPr>
          <w:rFonts w:ascii="Times New Roman" w:hAnsi="Times New Roman" w:cs="Times New Roman"/>
          <w:b/>
          <w:bCs/>
          <w:sz w:val="24"/>
          <w:lang w:val="en-US"/>
        </w:rPr>
        <w:t>Header</w:t>
      </w:r>
      <w:r>
        <w:rPr>
          <w:rFonts w:ascii="Times New Roman" w:hAnsi="Times New Roman" w:cs="Times New Roman"/>
          <w:b/>
          <w:bCs/>
          <w:sz w:val="24"/>
          <w:lang w:val="en-US"/>
        </w:rPr>
        <w:t>.h</w:t>
      </w:r>
      <w:proofErr w:type="spellEnd"/>
    </w:p>
    <w:p w14:paraId="6F40CE26" w14:textId="572B526F" w:rsidR="00094472" w:rsidRDefault="00E454A9" w:rsidP="0009447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Code:</w:t>
      </w:r>
    </w:p>
    <w:p w14:paraId="34065C58" w14:textId="3DE5AD6E" w:rsidR="00B10F85" w:rsidRDefault="00B10F85" w:rsidP="0009447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B10F85">
        <w:rPr>
          <w:rFonts w:ascii="Times New Roman" w:hAnsi="Times New Roman" w:cs="Times New Roman"/>
          <w:b/>
          <w:bCs/>
          <w:noProof/>
          <w:sz w:val="24"/>
          <w:lang w:val="en-US"/>
        </w:rPr>
        <w:drawing>
          <wp:inline distT="0" distB="0" distL="0" distR="0" wp14:anchorId="704346F5" wp14:editId="0B7C62C4">
            <wp:extent cx="5731510" cy="386715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1F97" w14:textId="77777777" w:rsidR="00B10F85" w:rsidRDefault="00B10F85" w:rsidP="0009447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47AF397D" w14:textId="75DBB421" w:rsidR="00E454A9" w:rsidRDefault="00C418D4" w:rsidP="0009447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Penjelasan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>:</w:t>
      </w:r>
    </w:p>
    <w:p w14:paraId="089A5BE4" w14:textId="568152A9" w:rsidR="00C418D4" w:rsidRDefault="000A4D57" w:rsidP="00094472">
      <w:pPr>
        <w:pStyle w:val="ListParagraph"/>
        <w:ind w:left="360"/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P</w:t>
      </w:r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ada header yang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imana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erlebih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ahulu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kita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memasuk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librarynya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#ifndef PENERBANGAN_HEADER dan #define PENERBANGAN_HEADER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lalu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,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erdapat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ipe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data struct pada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SPenerba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, dan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idalam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nya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juga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erdapat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ipe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data char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IDKTP, NAMA, MASKAPAI, VAKSIN, NOMORKURSI, dan RUTE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rumus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lastRenderedPageBreak/>
        <w:t>Penerba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pointer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ptrNextPenumpang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lalu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kita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masuk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function (void)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Berdasarkan Rute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rumus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(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Penerba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*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isi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, char *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Rute_penerba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),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lalu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function (void)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informasipenumpang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rumus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(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Penerba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*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isi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), dan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erakhir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function (void)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untuk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SearchIDKTP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rumus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(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Penerbangan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*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isi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, char *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cari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) dan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terakhir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penutup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nya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418D4" w:rsidRPr="005420DA">
        <w:rPr>
          <w:rFonts w:ascii="Times New Roman" w:hAnsi="Times New Roman" w:cs="Times New Roman"/>
          <w:sz w:val="24"/>
          <w:lang w:val="en-US"/>
        </w:rPr>
        <w:t>yaitu</w:t>
      </w:r>
      <w:proofErr w:type="spellEnd"/>
      <w:r w:rsidR="00C418D4" w:rsidRPr="005420DA">
        <w:rPr>
          <w:rFonts w:ascii="Times New Roman" w:hAnsi="Times New Roman" w:cs="Times New Roman"/>
          <w:sz w:val="24"/>
          <w:lang w:val="en-US"/>
        </w:rPr>
        <w:t xml:space="preserve"> #endif</w:t>
      </w:r>
    </w:p>
    <w:p w14:paraId="7D2B2866" w14:textId="77777777" w:rsidR="005420DA" w:rsidRPr="005420DA" w:rsidRDefault="005420DA" w:rsidP="00094472">
      <w:pPr>
        <w:pStyle w:val="ListParagraph"/>
        <w:ind w:left="360"/>
        <w:jc w:val="both"/>
        <w:rPr>
          <w:rFonts w:ascii="Times New Roman" w:hAnsi="Times New Roman" w:cs="Times New Roman"/>
          <w:sz w:val="24"/>
          <w:lang w:val="en-US"/>
        </w:rPr>
      </w:pPr>
    </w:p>
    <w:p w14:paraId="0C061434" w14:textId="02E6A214" w:rsidR="000F5FEA" w:rsidRDefault="00A2398F" w:rsidP="005D299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Bandara_</w:t>
      </w:r>
      <w:r w:rsidR="00DA555B">
        <w:rPr>
          <w:rFonts w:ascii="Times New Roman" w:hAnsi="Times New Roman" w:cs="Times New Roman"/>
          <w:b/>
          <w:bCs/>
          <w:sz w:val="24"/>
          <w:lang w:val="en-US"/>
        </w:rPr>
        <w:t>Driver</w:t>
      </w:r>
      <w:r>
        <w:rPr>
          <w:rFonts w:ascii="Times New Roman" w:hAnsi="Times New Roman" w:cs="Times New Roman"/>
          <w:b/>
          <w:bCs/>
          <w:sz w:val="24"/>
          <w:lang w:val="en-US"/>
        </w:rPr>
        <w:t>.c</w:t>
      </w:r>
      <w:proofErr w:type="spellEnd"/>
    </w:p>
    <w:p w14:paraId="23264023" w14:textId="77777777" w:rsidR="001F352D" w:rsidRDefault="005D2997" w:rsidP="00A6587D">
      <w:pPr>
        <w:pStyle w:val="ListParagraph"/>
        <w:ind w:left="360"/>
        <w:jc w:val="both"/>
        <w:rPr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Code:</w:t>
      </w:r>
      <w:r w:rsidR="008A5C01" w:rsidRPr="008A5C01">
        <w:rPr>
          <w:noProof/>
          <w:lang w:val="en-US"/>
        </w:rPr>
        <w:drawing>
          <wp:inline distT="0" distB="0" distL="0" distR="0" wp14:anchorId="4AF9AF68" wp14:editId="223A323D">
            <wp:extent cx="5731510" cy="4617720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BF24" w14:textId="77545FA3" w:rsidR="001F352D" w:rsidRPr="001F352D" w:rsidRDefault="003350D9" w:rsidP="001F352D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3350D9">
        <w:rPr>
          <w:noProof/>
          <w:lang w:val="en-US"/>
        </w:rPr>
        <w:drawing>
          <wp:inline distT="0" distB="0" distL="0" distR="0" wp14:anchorId="464E4591" wp14:editId="7567D3F6">
            <wp:extent cx="5731510" cy="2516863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10"/>
                    <a:srcRect b="45963"/>
                    <a:stretch/>
                  </pic:blipFill>
                  <pic:spPr bwMode="auto">
                    <a:xfrm>
                      <a:off x="0" y="0"/>
                      <a:ext cx="5731510" cy="2516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7989BB" w14:textId="19C7DF07" w:rsidR="003350D9" w:rsidRDefault="001F352D" w:rsidP="001F352D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3350D9">
        <w:rPr>
          <w:noProof/>
          <w:lang w:val="en-US"/>
        </w:rPr>
        <w:lastRenderedPageBreak/>
        <w:drawing>
          <wp:inline distT="0" distB="0" distL="0" distR="0" wp14:anchorId="3BD53BF5" wp14:editId="59A9B3C6">
            <wp:extent cx="5731510" cy="2186129"/>
            <wp:effectExtent l="0" t="0" r="2540" b="508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10"/>
                    <a:srcRect t="53064"/>
                    <a:stretch/>
                  </pic:blipFill>
                  <pic:spPr bwMode="auto">
                    <a:xfrm>
                      <a:off x="0" y="0"/>
                      <a:ext cx="5731510" cy="2186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350D9" w:rsidRPr="003350D9">
        <w:rPr>
          <w:noProof/>
          <w:lang w:val="en-US"/>
        </w:rPr>
        <w:drawing>
          <wp:inline distT="0" distB="0" distL="0" distR="0" wp14:anchorId="13198EDF" wp14:editId="685DAFC1">
            <wp:extent cx="5731510" cy="2286635"/>
            <wp:effectExtent l="0" t="0" r="254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3CD49" w14:textId="77777777" w:rsidR="00072133" w:rsidRPr="001F352D" w:rsidRDefault="00072133" w:rsidP="001F352D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316A6052" w14:textId="7E738942" w:rsidR="005D2997" w:rsidRPr="005D2997" w:rsidRDefault="005D2997" w:rsidP="005D2997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t>Penjelasan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>:</w:t>
      </w:r>
    </w:p>
    <w:p w14:paraId="16D5AAD0" w14:textId="17CB80DA" w:rsidR="005D477E" w:rsidRPr="00B13C32" w:rsidRDefault="00B13C32" w:rsidP="00B13C32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</w:t>
      </w:r>
      <w:r w:rsidR="005D477E" w:rsidRPr="00B13C32">
        <w:rPr>
          <w:rFonts w:ascii="Times New Roman" w:hAnsi="Times New Roman" w:cs="Times New Roman"/>
          <w:sz w:val="24"/>
          <w:lang w:val="en-US"/>
        </w:rPr>
        <w:t>ertam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cantum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etiap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kamus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iguna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alam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driver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epert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>:</w:t>
      </w:r>
    </w:p>
    <w:p w14:paraId="1E06BC64" w14:textId="066452C2" w:rsidR="005D477E" w:rsidRPr="00B13C32" w:rsidRDefault="005D477E" w:rsidP="006F2E5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B13C32">
        <w:rPr>
          <w:rFonts w:ascii="Times New Roman" w:hAnsi="Times New Roman" w:cs="Times New Roman"/>
          <w:sz w:val="24"/>
          <w:lang w:val="en-US"/>
        </w:rPr>
        <w:t>header</w:t>
      </w:r>
    </w:p>
    <w:p w14:paraId="03760A9B" w14:textId="51C77DAB" w:rsidR="005D477E" w:rsidRPr="00B13C32" w:rsidRDefault="005D477E" w:rsidP="006F2E5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stdio.h</w:t>
      </w:r>
      <w:proofErr w:type="spellEnd"/>
    </w:p>
    <w:p w14:paraId="628195F7" w14:textId="6D2CF4DE" w:rsidR="005D477E" w:rsidRPr="00B13C32" w:rsidRDefault="005D477E" w:rsidP="006F2E52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string.h</w:t>
      </w:r>
      <w:proofErr w:type="spellEnd"/>
    </w:p>
    <w:p w14:paraId="26537B78" w14:textId="5AC404B7" w:rsidR="001671B6" w:rsidRPr="004D196D" w:rsidRDefault="005D477E" w:rsidP="004D196D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stdlib.h</w:t>
      </w:r>
      <w:proofErr w:type="spellEnd"/>
    </w:p>
    <w:p w14:paraId="125DF6B6" w14:textId="3C32974E" w:rsidR="005D477E" w:rsidRPr="001671B6" w:rsidRDefault="001671B6" w:rsidP="001671B6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1671B6">
        <w:rPr>
          <w:rFonts w:ascii="Times New Roman" w:hAnsi="Times New Roman" w:cs="Times New Roman"/>
          <w:sz w:val="24"/>
          <w:lang w:val="en-US"/>
        </w:rPr>
        <w:t>K</w:t>
      </w:r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ita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buat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blok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/node yang independent, yang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secara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acak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posisi-posisinya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atau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tidak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contiguous agar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bisa</w:t>
      </w:r>
      <w:proofErr w:type="spellEnd"/>
      <w:r w:rsidR="005D477E" w:rsidRPr="001671B6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1671B6">
        <w:rPr>
          <w:rFonts w:ascii="Times New Roman" w:hAnsi="Times New Roman" w:cs="Times New Roman"/>
          <w:sz w:val="24"/>
          <w:lang w:val="en-US"/>
        </w:rPr>
        <w:t>terpanggil</w:t>
      </w:r>
      <w:proofErr w:type="spellEnd"/>
    </w:p>
    <w:p w14:paraId="39CE5B31" w14:textId="23E18C51" w:rsidR="005D477E" w:rsidRPr="00B13C32" w:rsidRDefault="00AD18F5" w:rsidP="00AD18F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L</w:t>
      </w:r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alu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masuk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dat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mengguna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trcpy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agar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is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mencopy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string yang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iguna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pada header</w:t>
      </w:r>
    </w:p>
    <w:p w14:paraId="3C8D2DAF" w14:textId="0956550C" w:rsidR="005D477E" w:rsidRPr="00B13C32" w:rsidRDefault="00AD18F5" w:rsidP="00AD18F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K</w:t>
      </w:r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it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uat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list menu yang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terdir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ari</w:t>
      </w:r>
      <w:proofErr w:type="spellEnd"/>
    </w:p>
    <w:p w14:paraId="0F1E65F9" w14:textId="50096435" w:rsidR="005D477E" w:rsidRPr="00B13C32" w:rsidRDefault="005D477E" w:rsidP="00AD18F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Mencari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informasi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berdasarkan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ID KTP</w:t>
      </w:r>
    </w:p>
    <w:p w14:paraId="1C3ABB4E" w14:textId="13561D99" w:rsidR="005D477E" w:rsidRPr="00B13C32" w:rsidRDefault="005D477E" w:rsidP="00AD18F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Tampilkan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informasi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rute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pesawat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dan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maskapai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penerbangan</w:t>
      </w:r>
      <w:proofErr w:type="spellEnd"/>
    </w:p>
    <w:p w14:paraId="14305B82" w14:textId="69BA2FFA" w:rsidR="005D477E" w:rsidRPr="00B13C32" w:rsidRDefault="005D477E" w:rsidP="00AD18F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Tampilkan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seluruh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informasi</w:t>
      </w:r>
      <w:proofErr w:type="spellEnd"/>
      <w:r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Pr="00B13C32">
        <w:rPr>
          <w:rFonts w:ascii="Times New Roman" w:hAnsi="Times New Roman" w:cs="Times New Roman"/>
          <w:sz w:val="24"/>
          <w:lang w:val="en-US"/>
        </w:rPr>
        <w:t>penumpang</w:t>
      </w:r>
      <w:proofErr w:type="spellEnd"/>
    </w:p>
    <w:p w14:paraId="1E33383C" w14:textId="325B6E5F" w:rsidR="005D477E" w:rsidRPr="00B13C32" w:rsidRDefault="00AD18F5" w:rsidP="00AD18F5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K</w:t>
      </w:r>
      <w:r w:rsidR="005D477E" w:rsidRPr="00B13C32">
        <w:rPr>
          <w:rFonts w:ascii="Times New Roman" w:hAnsi="Times New Roman" w:cs="Times New Roman"/>
          <w:sz w:val="24"/>
          <w:lang w:val="en-US"/>
        </w:rPr>
        <w:t>eluar</w:t>
      </w:r>
      <w:proofErr w:type="spellEnd"/>
    </w:p>
    <w:p w14:paraId="2E011D81" w14:textId="611D2276" w:rsidR="005D477E" w:rsidRPr="00B13C32" w:rsidRDefault="00AD18F5" w:rsidP="00AD18F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P</w:t>
      </w:r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ada menu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pertam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kit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uat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pencari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erdasar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idktp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dan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ikait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pad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void "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car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" yang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terdapat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pada header</w:t>
      </w:r>
    </w:p>
    <w:p w14:paraId="7BD5B12E" w14:textId="78E8B910" w:rsidR="005D477E" w:rsidRPr="00B13C32" w:rsidRDefault="00F2194E" w:rsidP="00AD18F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P</w:t>
      </w:r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ada menu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kedu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jug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uat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pencari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erdasar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maskapa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dan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rute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void "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Rute_penerbang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" yang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ad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pada header</w:t>
      </w:r>
    </w:p>
    <w:p w14:paraId="4FFB3150" w14:textId="4DC77577" w:rsidR="005D477E" w:rsidRPr="00B13C32" w:rsidRDefault="00F2194E" w:rsidP="00AD18F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lastRenderedPageBreak/>
        <w:t>P</w:t>
      </w:r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ada menu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ketig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jug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menampil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eluruh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informas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penumpang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eng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void "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informasipenumpang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" yang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ad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pada header</w:t>
      </w:r>
    </w:p>
    <w:p w14:paraId="3ABE1573" w14:textId="0D437209" w:rsidR="00596CA7" w:rsidRDefault="00F2194E" w:rsidP="00596CA7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p</w:t>
      </w:r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ad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etiap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menu juga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ibuat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agar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aat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selesa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menguna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menu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akan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kembal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ke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list menu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awal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agar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bisa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dipakai</w:t>
      </w:r>
      <w:proofErr w:type="spellEnd"/>
      <w:r w:rsidR="005D477E" w:rsidRPr="00B13C32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5D477E" w:rsidRPr="00B13C32">
        <w:rPr>
          <w:rFonts w:ascii="Times New Roman" w:hAnsi="Times New Roman" w:cs="Times New Roman"/>
          <w:sz w:val="24"/>
          <w:lang w:val="en-US"/>
        </w:rPr>
        <w:t>lagi</w:t>
      </w:r>
      <w:proofErr w:type="spellEnd"/>
    </w:p>
    <w:p w14:paraId="6F7A8AAC" w14:textId="77777777" w:rsidR="00BE6B33" w:rsidRPr="00BE6B33" w:rsidRDefault="00BE6B33" w:rsidP="00BE6B33">
      <w:pPr>
        <w:pStyle w:val="ListParagraph"/>
        <w:jc w:val="both"/>
        <w:rPr>
          <w:rFonts w:ascii="Times New Roman" w:hAnsi="Times New Roman" w:cs="Times New Roman"/>
          <w:sz w:val="24"/>
          <w:lang w:val="en-US"/>
        </w:rPr>
      </w:pPr>
    </w:p>
    <w:p w14:paraId="150FCD94" w14:textId="6538A94C" w:rsidR="00907282" w:rsidRPr="00596CA7" w:rsidRDefault="00DA555B" w:rsidP="00596CA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 w:rsidRPr="00596CA7">
        <w:rPr>
          <w:rFonts w:ascii="Times New Roman" w:hAnsi="Times New Roman" w:cs="Times New Roman"/>
          <w:b/>
          <w:bCs/>
          <w:sz w:val="24"/>
          <w:lang w:val="en-US"/>
        </w:rPr>
        <w:t>Impl</w:t>
      </w:r>
      <w:r w:rsidR="00907282" w:rsidRPr="00596CA7">
        <w:rPr>
          <w:rFonts w:ascii="Times New Roman" w:hAnsi="Times New Roman" w:cs="Times New Roman"/>
          <w:b/>
          <w:bCs/>
          <w:sz w:val="24"/>
          <w:lang w:val="en-US"/>
        </w:rPr>
        <w:t>_Bandara.c</w:t>
      </w:r>
      <w:proofErr w:type="spellEnd"/>
    </w:p>
    <w:p w14:paraId="62B1ED8C" w14:textId="0752819E" w:rsidR="00315E58" w:rsidRDefault="00315E58" w:rsidP="00315E58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Code:</w:t>
      </w:r>
    </w:p>
    <w:p w14:paraId="11A243B9" w14:textId="4C3590AB" w:rsidR="004C101C" w:rsidRPr="004C101C" w:rsidRDefault="006C3995" w:rsidP="004C101C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6C3995">
        <w:rPr>
          <w:rFonts w:ascii="Times New Roman" w:hAnsi="Times New Roman" w:cs="Times New Roman"/>
          <w:b/>
          <w:bCs/>
          <w:noProof/>
          <w:sz w:val="24"/>
          <w:lang w:val="en-US"/>
        </w:rPr>
        <w:drawing>
          <wp:inline distT="0" distB="0" distL="0" distR="0" wp14:anchorId="3D6B6EDC" wp14:editId="538F0285">
            <wp:extent cx="5731510" cy="4681855"/>
            <wp:effectExtent l="0" t="0" r="2540" b="444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8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101C" w:rsidRPr="004C101C">
        <w:rPr>
          <w:noProof/>
          <w:lang w:val="en-US"/>
        </w:rPr>
        <w:drawing>
          <wp:inline distT="0" distB="0" distL="0" distR="0" wp14:anchorId="75B8F280" wp14:editId="3AE9F32F">
            <wp:extent cx="5731510" cy="2598420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91041" w14:textId="77777777" w:rsidR="006567EC" w:rsidRDefault="00315E58" w:rsidP="006567EC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4"/>
          <w:lang w:val="en-US"/>
        </w:rPr>
        <w:lastRenderedPageBreak/>
        <w:t>Penjelasan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>:</w:t>
      </w:r>
    </w:p>
    <w:p w14:paraId="7D4418A2" w14:textId="1D6019E5" w:rsidR="00C553E6" w:rsidRPr="006567EC" w:rsidRDefault="006567EC" w:rsidP="006567E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P</w:t>
      </w:r>
      <w:r w:rsidR="00C553E6" w:rsidRPr="006567EC">
        <w:rPr>
          <w:rFonts w:ascii="Times New Roman" w:hAnsi="Times New Roman" w:cs="Times New Roman"/>
          <w:sz w:val="24"/>
          <w:lang w:val="en-US"/>
        </w:rPr>
        <w:t>ertam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cantum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setiap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kamus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guna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alam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implementas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sepert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>:</w:t>
      </w:r>
    </w:p>
    <w:p w14:paraId="3871F7B6" w14:textId="635B74D6" w:rsidR="00C553E6" w:rsidRPr="00C553E6" w:rsidRDefault="00C553E6" w:rsidP="00C553E6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553E6">
        <w:rPr>
          <w:rFonts w:ascii="Times New Roman" w:hAnsi="Times New Roman" w:cs="Times New Roman"/>
          <w:sz w:val="24"/>
          <w:lang w:val="en-US"/>
        </w:rPr>
        <w:t>header</w:t>
      </w:r>
    </w:p>
    <w:p w14:paraId="0738DA83" w14:textId="060B3AAC" w:rsidR="00C553E6" w:rsidRPr="00C553E6" w:rsidRDefault="00C553E6" w:rsidP="00C553E6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C553E6">
        <w:rPr>
          <w:rFonts w:ascii="Times New Roman" w:hAnsi="Times New Roman" w:cs="Times New Roman"/>
          <w:sz w:val="24"/>
          <w:lang w:val="en-US"/>
        </w:rPr>
        <w:t>stdio.h</w:t>
      </w:r>
      <w:proofErr w:type="spellEnd"/>
    </w:p>
    <w:p w14:paraId="2B237B74" w14:textId="77D697A5" w:rsidR="00C553E6" w:rsidRPr="00C553E6" w:rsidRDefault="00C553E6" w:rsidP="00C553E6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C553E6">
        <w:rPr>
          <w:rFonts w:ascii="Times New Roman" w:hAnsi="Times New Roman" w:cs="Times New Roman"/>
          <w:sz w:val="24"/>
          <w:lang w:val="en-US"/>
        </w:rPr>
        <w:t>string.h</w:t>
      </w:r>
      <w:proofErr w:type="spellEnd"/>
    </w:p>
    <w:p w14:paraId="1280FA8C" w14:textId="77777777" w:rsidR="006567EC" w:rsidRDefault="00C553E6" w:rsidP="006567EC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C553E6">
        <w:rPr>
          <w:rFonts w:ascii="Times New Roman" w:hAnsi="Times New Roman" w:cs="Times New Roman"/>
          <w:sz w:val="24"/>
          <w:lang w:val="en-US"/>
        </w:rPr>
        <w:t>stdlib.h</w:t>
      </w:r>
      <w:proofErr w:type="spellEnd"/>
    </w:p>
    <w:p w14:paraId="47D61873" w14:textId="77777777" w:rsidR="006567EC" w:rsidRDefault="006567EC" w:rsidP="006567E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K</w:t>
      </w:r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ita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masuk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ar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setiap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menu yang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buat</w:t>
      </w:r>
      <w:proofErr w:type="spellEnd"/>
    </w:p>
    <w:p w14:paraId="6BBEBD0B" w14:textId="77777777" w:rsidR="006567EC" w:rsidRDefault="006567EC" w:rsidP="006567E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6567EC">
        <w:rPr>
          <w:rFonts w:ascii="Times New Roman" w:hAnsi="Times New Roman" w:cs="Times New Roman"/>
          <w:sz w:val="24"/>
          <w:lang w:val="en-US"/>
        </w:rPr>
        <w:t>P</w:t>
      </w:r>
      <w:r w:rsidR="00C553E6" w:rsidRPr="006567EC">
        <w:rPr>
          <w:rFonts w:ascii="Times New Roman" w:hAnsi="Times New Roman" w:cs="Times New Roman"/>
          <w:sz w:val="24"/>
          <w:lang w:val="en-US"/>
        </w:rPr>
        <w:t>ertam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masuk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void "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informasipenumpang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"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lalu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cantum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data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at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a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keluar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jik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menu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panggil</w:t>
      </w:r>
      <w:proofErr w:type="spellEnd"/>
    </w:p>
    <w:p w14:paraId="01013866" w14:textId="77777777" w:rsidR="006567EC" w:rsidRDefault="006567EC" w:rsidP="006567E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6567EC">
        <w:rPr>
          <w:rFonts w:ascii="Times New Roman" w:hAnsi="Times New Roman" w:cs="Times New Roman"/>
          <w:sz w:val="24"/>
          <w:lang w:val="en-US"/>
        </w:rPr>
        <w:t>K</w:t>
      </w:r>
      <w:r w:rsidR="00C553E6" w:rsidRPr="006567EC">
        <w:rPr>
          <w:rFonts w:ascii="Times New Roman" w:hAnsi="Times New Roman" w:cs="Times New Roman"/>
          <w:sz w:val="24"/>
          <w:lang w:val="en-US"/>
        </w:rPr>
        <w:t>edu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masuk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void "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searchidktp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" dan juga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cantum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data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at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a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keluar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jik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menu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panggi</w:t>
      </w:r>
      <w:r>
        <w:rPr>
          <w:rFonts w:ascii="Times New Roman" w:hAnsi="Times New Roman" w:cs="Times New Roman"/>
          <w:sz w:val="24"/>
          <w:lang w:val="en-US"/>
        </w:rPr>
        <w:t>l</w:t>
      </w:r>
      <w:proofErr w:type="spellEnd"/>
    </w:p>
    <w:p w14:paraId="2EA87E70" w14:textId="77777777" w:rsidR="006567EC" w:rsidRDefault="006567EC" w:rsidP="006567E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6567EC">
        <w:rPr>
          <w:rFonts w:ascii="Times New Roman" w:hAnsi="Times New Roman" w:cs="Times New Roman"/>
          <w:sz w:val="24"/>
          <w:lang w:val="en-US"/>
        </w:rPr>
        <w:t>M</w:t>
      </w:r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enu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ketig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juga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masuk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void "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berdasarkanrute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"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lalu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cantum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data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at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yang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a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keluar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jik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menu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panggil</w:t>
      </w:r>
      <w:proofErr w:type="spellEnd"/>
    </w:p>
    <w:p w14:paraId="7D9F13DE" w14:textId="0003733B" w:rsidR="00DA4167" w:rsidRDefault="006567EC" w:rsidP="006567EC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lang w:val="en-US"/>
        </w:rPr>
        <w:t>S</w:t>
      </w:r>
      <w:r w:rsidR="00C553E6" w:rsidRPr="006567EC">
        <w:rPr>
          <w:rFonts w:ascii="Times New Roman" w:hAnsi="Times New Roman" w:cs="Times New Roman"/>
          <w:sz w:val="24"/>
          <w:lang w:val="en-US"/>
        </w:rPr>
        <w:t>etiap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fungsi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harus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cantum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alam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void agar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bisa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gunakan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didalam</w:t>
      </w:r>
      <w:proofErr w:type="spellEnd"/>
      <w:r w:rsidR="00C553E6" w:rsidRPr="006567EC">
        <w:rPr>
          <w:rFonts w:ascii="Times New Roman" w:hAnsi="Times New Roman" w:cs="Times New Roman"/>
          <w:sz w:val="24"/>
          <w:lang w:val="en-US"/>
        </w:rPr>
        <w:t xml:space="preserve"> </w:t>
      </w:r>
      <w:proofErr w:type="spellStart"/>
      <w:r w:rsidR="00C553E6" w:rsidRPr="006567EC">
        <w:rPr>
          <w:rFonts w:ascii="Times New Roman" w:hAnsi="Times New Roman" w:cs="Times New Roman"/>
          <w:sz w:val="24"/>
          <w:lang w:val="en-US"/>
        </w:rPr>
        <w:t>implementasi</w:t>
      </w:r>
      <w:proofErr w:type="spellEnd"/>
    </w:p>
    <w:p w14:paraId="1F68574E" w14:textId="77777777" w:rsidR="00253E06" w:rsidRPr="006567EC" w:rsidRDefault="00253E06" w:rsidP="00253E06">
      <w:pPr>
        <w:pStyle w:val="ListParagraph"/>
        <w:jc w:val="both"/>
        <w:rPr>
          <w:rFonts w:ascii="Times New Roman" w:hAnsi="Times New Roman" w:cs="Times New Roman"/>
          <w:sz w:val="24"/>
          <w:lang w:val="en-US"/>
        </w:rPr>
      </w:pPr>
    </w:p>
    <w:p w14:paraId="6FCE0755" w14:textId="37945BAB" w:rsidR="00027A91" w:rsidRDefault="00027A91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Output:</w:t>
      </w:r>
    </w:p>
    <w:p w14:paraId="518D75DA" w14:textId="736D0258" w:rsidR="00027A91" w:rsidRDefault="00027A91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Menu 1</w:t>
      </w:r>
    </w:p>
    <w:p w14:paraId="37FFDCC2" w14:textId="4A4A3A0B" w:rsidR="00027A91" w:rsidRDefault="00AD592F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AD592F">
        <w:rPr>
          <w:rFonts w:ascii="Times New Roman" w:hAnsi="Times New Roman" w:cs="Times New Roman"/>
          <w:b/>
          <w:bCs/>
          <w:noProof/>
          <w:sz w:val="24"/>
          <w:lang w:val="en-US"/>
        </w:rPr>
        <w:drawing>
          <wp:inline distT="0" distB="0" distL="0" distR="0" wp14:anchorId="1CA19D87" wp14:editId="3630E439">
            <wp:extent cx="5731510" cy="2552700"/>
            <wp:effectExtent l="0" t="0" r="254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D1103" w14:textId="16729ECC" w:rsidR="003D660F" w:rsidRDefault="003D660F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4642B194" w14:textId="528A557C" w:rsidR="003D660F" w:rsidRDefault="003D660F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Menu 2</w:t>
      </w:r>
    </w:p>
    <w:p w14:paraId="1FFE45C6" w14:textId="0CB02BD0" w:rsidR="003D660F" w:rsidRDefault="004F1FAC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4F1FAC">
        <w:rPr>
          <w:rFonts w:ascii="Times New Roman" w:hAnsi="Times New Roman" w:cs="Times New Roman"/>
          <w:b/>
          <w:bCs/>
          <w:noProof/>
          <w:sz w:val="24"/>
          <w:lang w:val="en-US"/>
        </w:rPr>
        <w:lastRenderedPageBreak/>
        <w:drawing>
          <wp:inline distT="0" distB="0" distL="0" distR="0" wp14:anchorId="78EF067A" wp14:editId="27E951FC">
            <wp:extent cx="5731510" cy="3218180"/>
            <wp:effectExtent l="0" t="0" r="2540" b="127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D7A84" w14:textId="77777777" w:rsidR="00AD592F" w:rsidRDefault="00AD592F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11ACEDCC" w14:textId="77777777" w:rsidR="00197B99" w:rsidRDefault="00197B99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46510139" w14:textId="77777777" w:rsidR="00197B99" w:rsidRDefault="00197B99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609A4F17" w14:textId="77777777" w:rsidR="00197B99" w:rsidRDefault="00197B99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1540EA9E" w14:textId="77777777" w:rsidR="00197B99" w:rsidRDefault="00197B99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13B4B6A4" w14:textId="77777777" w:rsidR="00197B99" w:rsidRDefault="00197B99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3E39B5AC" w14:textId="76757920" w:rsidR="003D660F" w:rsidRDefault="003D660F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>Menu 3</w:t>
      </w:r>
    </w:p>
    <w:p w14:paraId="07974DA5" w14:textId="735CAF08" w:rsidR="003D660F" w:rsidRDefault="00AD592F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 w:rsidRPr="00AD592F">
        <w:rPr>
          <w:rFonts w:ascii="Times New Roman" w:hAnsi="Times New Roman" w:cs="Times New Roman"/>
          <w:b/>
          <w:bCs/>
          <w:noProof/>
          <w:sz w:val="24"/>
          <w:lang w:val="en-US"/>
        </w:rPr>
        <w:lastRenderedPageBreak/>
        <w:drawing>
          <wp:inline distT="0" distB="0" distL="0" distR="0" wp14:anchorId="0814BDDF" wp14:editId="1EC4B954">
            <wp:extent cx="5340624" cy="6128065"/>
            <wp:effectExtent l="0" t="0" r="0" b="635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0624" cy="61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3BC71" w14:textId="77777777" w:rsidR="009F0E27" w:rsidRDefault="009F0E27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1906DBB0" w14:textId="473DCEC9" w:rsidR="00DA4167" w:rsidRDefault="00DA4167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lang w:val="en-US"/>
        </w:rPr>
        <w:t xml:space="preserve">Link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lang w:val="en-US"/>
        </w:rPr>
        <w:t>youtube</w:t>
      </w:r>
      <w:proofErr w:type="spell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:</w:t>
      </w:r>
      <w:proofErr w:type="gramEnd"/>
      <w:r>
        <w:rPr>
          <w:rFonts w:ascii="Times New Roman" w:hAnsi="Times New Roman" w:cs="Times New Roman"/>
          <w:b/>
          <w:bCs/>
          <w:sz w:val="24"/>
          <w:lang w:val="en-US"/>
        </w:rPr>
        <w:t xml:space="preserve"> </w:t>
      </w:r>
      <w:hyperlink r:id="rId17" w:history="1">
        <w:r w:rsidRPr="009769F7">
          <w:rPr>
            <w:rStyle w:val="Hyperlink"/>
            <w:rFonts w:ascii="Times New Roman" w:hAnsi="Times New Roman" w:cs="Times New Roman"/>
            <w:b/>
            <w:bCs/>
            <w:sz w:val="24"/>
            <w:lang w:val="en-US"/>
          </w:rPr>
          <w:t>https://www.youtube.com/watch?v=L3FTp1yW0Tc</w:t>
        </w:r>
      </w:hyperlink>
    </w:p>
    <w:p w14:paraId="4389A551" w14:textId="77777777" w:rsidR="00DA4167" w:rsidRPr="00DA555B" w:rsidRDefault="00DA4167" w:rsidP="00DA4167">
      <w:pPr>
        <w:pStyle w:val="ListParagraph"/>
        <w:ind w:left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p w14:paraId="51D3CE74" w14:textId="77777777" w:rsidR="000C2D27" w:rsidRPr="000C2D27" w:rsidRDefault="000C2D27" w:rsidP="00E3501F">
      <w:pPr>
        <w:spacing w:after="0"/>
        <w:jc w:val="both"/>
        <w:rPr>
          <w:rFonts w:ascii="Times New Roman" w:hAnsi="Times New Roman" w:cs="Times New Roman"/>
          <w:b/>
          <w:bCs/>
          <w:sz w:val="24"/>
          <w:lang w:val="en-US"/>
        </w:rPr>
      </w:pPr>
    </w:p>
    <w:sectPr w:rsidR="000C2D27" w:rsidRPr="000C2D27" w:rsidSect="00F53922">
      <w:footerReference w:type="defaul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D2855" w14:textId="77777777" w:rsidR="00B540A5" w:rsidRDefault="00B540A5" w:rsidP="004E2B5A">
      <w:pPr>
        <w:spacing w:after="0" w:line="240" w:lineRule="auto"/>
      </w:pPr>
      <w:r>
        <w:separator/>
      </w:r>
    </w:p>
  </w:endnote>
  <w:endnote w:type="continuationSeparator" w:id="0">
    <w:p w14:paraId="5AD189DA" w14:textId="77777777" w:rsidR="00B540A5" w:rsidRDefault="00B540A5" w:rsidP="004E2B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30"/>
      <w:gridCol w:w="926"/>
    </w:tblGrid>
    <w:tr w:rsidR="00F53922" w14:paraId="68E858E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2BD8794" w14:textId="6E2C8A33" w:rsidR="00D73B0C" w:rsidRPr="00D73B0C" w:rsidRDefault="00F53922" w:rsidP="00D73B0C">
          <w:pPr>
            <w:pStyle w:val="Footer"/>
            <w:jc w:val="right"/>
            <w:rPr>
              <w:i/>
              <w:lang w:val="en-US"/>
            </w:rPr>
          </w:pPr>
          <w:r w:rsidRPr="00F53922">
            <w:rPr>
              <w:i/>
            </w:rPr>
            <w:t xml:space="preserve">Laporan </w:t>
          </w:r>
          <w:r w:rsidR="00D73B0C">
            <w:rPr>
              <w:i/>
            </w:rPr>
            <w:t xml:space="preserve">Mini </w:t>
          </w:r>
          <w:r w:rsidR="00445EF3">
            <w:rPr>
              <w:i/>
              <w:lang w:val="id-ID"/>
            </w:rPr>
            <w:t xml:space="preserve">Proyek </w:t>
          </w:r>
          <w:proofErr w:type="spellStart"/>
          <w:r w:rsidR="00D73B0C">
            <w:rPr>
              <w:i/>
              <w:lang w:val="en-US"/>
            </w:rPr>
            <w:t>Alstrudat</w:t>
          </w:r>
          <w:proofErr w:type="spellEnd"/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6C072376" w14:textId="77777777" w:rsidR="00F53922" w:rsidRDefault="00F53922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C43AA3" w:rsidRPr="00C43AA3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4A6A90C" w14:textId="77777777" w:rsidR="004E2B5A" w:rsidRPr="004E2B5A" w:rsidRDefault="004E2B5A">
    <w:pPr>
      <w:pStyle w:val="Footer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330"/>
      <w:gridCol w:w="926"/>
    </w:tblGrid>
    <w:tr w:rsidR="00ED1614" w14:paraId="5A096360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151A9029" w14:textId="77777777" w:rsidR="00ED1614" w:rsidRDefault="00B540A5" w:rsidP="00ED1614">
          <w:pPr>
            <w:pStyle w:val="Footer"/>
            <w:jc w:val="right"/>
          </w:pPr>
          <w:sdt>
            <w:sdtPr>
              <w:alias w:val="Company"/>
              <w:id w:val="75971759"/>
              <w:placeholder>
                <w:docPart w:val="683459CB76854C719447EB1B77D2C336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="00ED1614">
                <w:rPr>
                  <w:lang w:val="en-ID"/>
                </w:rPr>
                <w:t>Kelompok</w:t>
              </w:r>
              <w:proofErr w:type="spellEnd"/>
            </w:sdtContent>
          </w:sdt>
          <w:r w:rsidR="00ED1614">
            <w:t xml:space="preserve"> |</w:t>
          </w:r>
          <w:r w:rsidR="00ED1614" w:rsidRPr="00F53922">
            <w:rPr>
              <w:i/>
            </w:rPr>
            <w:t>Laporan Tugas dan Praktikum Struktur dan Fungsi Komputer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371920BA" w14:textId="77777777" w:rsidR="00ED1614" w:rsidRDefault="00ED1614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F53922" w:rsidRPr="00F53922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536319E" w14:textId="77777777" w:rsidR="00ED1614" w:rsidRDefault="00ED16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9EDA22" w14:textId="77777777" w:rsidR="00B540A5" w:rsidRDefault="00B540A5" w:rsidP="004E2B5A">
      <w:pPr>
        <w:spacing w:after="0" w:line="240" w:lineRule="auto"/>
      </w:pPr>
      <w:r>
        <w:separator/>
      </w:r>
    </w:p>
  </w:footnote>
  <w:footnote w:type="continuationSeparator" w:id="0">
    <w:p w14:paraId="424A47D2" w14:textId="77777777" w:rsidR="00B540A5" w:rsidRDefault="00B540A5" w:rsidP="004E2B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E189F"/>
    <w:multiLevelType w:val="hybridMultilevel"/>
    <w:tmpl w:val="E6D4EB4E"/>
    <w:lvl w:ilvl="0" w:tplc="D3F864D0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 w:val="0"/>
        <w:u w:val="none"/>
      </w:rPr>
    </w:lvl>
    <w:lvl w:ilvl="1" w:tplc="04130019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633A85"/>
    <w:multiLevelType w:val="hybridMultilevel"/>
    <w:tmpl w:val="4F829FA6"/>
    <w:lvl w:ilvl="0" w:tplc="834691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8AC4090"/>
    <w:multiLevelType w:val="hybridMultilevel"/>
    <w:tmpl w:val="825225B4"/>
    <w:lvl w:ilvl="0" w:tplc="B210AE06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4A0064CA">
      <w:start w:val="1"/>
      <w:numFmt w:val="lowerLetter"/>
      <w:lvlText w:val="%2."/>
      <w:lvlJc w:val="left"/>
      <w:pPr>
        <w:ind w:left="1080" w:hanging="360"/>
      </w:pPr>
      <w:rPr>
        <w:i w:val="0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1E77B5"/>
    <w:multiLevelType w:val="hybridMultilevel"/>
    <w:tmpl w:val="69460F08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C6EBC"/>
    <w:multiLevelType w:val="hybridMultilevel"/>
    <w:tmpl w:val="2E84DEEE"/>
    <w:lvl w:ilvl="0" w:tplc="7D6028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D442151"/>
    <w:multiLevelType w:val="hybridMultilevel"/>
    <w:tmpl w:val="988A6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DBD2C96"/>
    <w:multiLevelType w:val="hybridMultilevel"/>
    <w:tmpl w:val="3270749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4B5F9A"/>
    <w:multiLevelType w:val="hybridMultilevel"/>
    <w:tmpl w:val="AFBEB2EA"/>
    <w:lvl w:ilvl="0" w:tplc="78D894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1809EE"/>
    <w:multiLevelType w:val="hybridMultilevel"/>
    <w:tmpl w:val="42F045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663F1B"/>
    <w:multiLevelType w:val="hybridMultilevel"/>
    <w:tmpl w:val="BE8811E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BA32AB"/>
    <w:multiLevelType w:val="hybridMultilevel"/>
    <w:tmpl w:val="05A83658"/>
    <w:lvl w:ilvl="0" w:tplc="66F099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C262B4"/>
    <w:multiLevelType w:val="hybridMultilevel"/>
    <w:tmpl w:val="13A29D46"/>
    <w:lvl w:ilvl="0" w:tplc="D2F812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C1293"/>
    <w:multiLevelType w:val="hybridMultilevel"/>
    <w:tmpl w:val="3032641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0F240E"/>
    <w:multiLevelType w:val="hybridMultilevel"/>
    <w:tmpl w:val="D2AE0506"/>
    <w:lvl w:ilvl="0" w:tplc="04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790" w:hanging="360"/>
      </w:pPr>
    </w:lvl>
    <w:lvl w:ilvl="2" w:tplc="FFFFFFFF" w:tentative="1">
      <w:start w:val="1"/>
      <w:numFmt w:val="lowerRoman"/>
      <w:lvlText w:val="%3."/>
      <w:lvlJc w:val="right"/>
      <w:pPr>
        <w:ind w:left="2510" w:hanging="180"/>
      </w:pPr>
    </w:lvl>
    <w:lvl w:ilvl="3" w:tplc="FFFFFFFF" w:tentative="1">
      <w:start w:val="1"/>
      <w:numFmt w:val="decimal"/>
      <w:lvlText w:val="%4."/>
      <w:lvlJc w:val="left"/>
      <w:pPr>
        <w:ind w:left="3230" w:hanging="360"/>
      </w:pPr>
    </w:lvl>
    <w:lvl w:ilvl="4" w:tplc="FFFFFFFF" w:tentative="1">
      <w:start w:val="1"/>
      <w:numFmt w:val="lowerLetter"/>
      <w:lvlText w:val="%5."/>
      <w:lvlJc w:val="left"/>
      <w:pPr>
        <w:ind w:left="3950" w:hanging="360"/>
      </w:pPr>
    </w:lvl>
    <w:lvl w:ilvl="5" w:tplc="FFFFFFFF" w:tentative="1">
      <w:start w:val="1"/>
      <w:numFmt w:val="lowerRoman"/>
      <w:lvlText w:val="%6."/>
      <w:lvlJc w:val="right"/>
      <w:pPr>
        <w:ind w:left="4670" w:hanging="180"/>
      </w:pPr>
    </w:lvl>
    <w:lvl w:ilvl="6" w:tplc="FFFFFFFF" w:tentative="1">
      <w:start w:val="1"/>
      <w:numFmt w:val="decimal"/>
      <w:lvlText w:val="%7."/>
      <w:lvlJc w:val="left"/>
      <w:pPr>
        <w:ind w:left="5390" w:hanging="360"/>
      </w:pPr>
    </w:lvl>
    <w:lvl w:ilvl="7" w:tplc="FFFFFFFF" w:tentative="1">
      <w:start w:val="1"/>
      <w:numFmt w:val="lowerLetter"/>
      <w:lvlText w:val="%8."/>
      <w:lvlJc w:val="left"/>
      <w:pPr>
        <w:ind w:left="6110" w:hanging="360"/>
      </w:pPr>
    </w:lvl>
    <w:lvl w:ilvl="8" w:tplc="FFFFFFFF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4" w15:restartNumberingAfterBreak="0">
    <w:nsid w:val="6C944A6A"/>
    <w:multiLevelType w:val="hybridMultilevel"/>
    <w:tmpl w:val="2026CC0C"/>
    <w:lvl w:ilvl="0" w:tplc="703651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CFE62FA"/>
    <w:multiLevelType w:val="hybridMultilevel"/>
    <w:tmpl w:val="3AFAE14A"/>
    <w:lvl w:ilvl="0" w:tplc="C100B2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0B323B"/>
    <w:multiLevelType w:val="hybridMultilevel"/>
    <w:tmpl w:val="ED36D59C"/>
    <w:lvl w:ilvl="0" w:tplc="40C2DA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BB10D0"/>
    <w:multiLevelType w:val="hybridMultilevel"/>
    <w:tmpl w:val="3C00413C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num w:numId="1" w16cid:durableId="1250387133">
    <w:abstractNumId w:val="16"/>
  </w:num>
  <w:num w:numId="2" w16cid:durableId="2133983981">
    <w:abstractNumId w:val="6"/>
  </w:num>
  <w:num w:numId="3" w16cid:durableId="1916209739">
    <w:abstractNumId w:val="3"/>
  </w:num>
  <w:num w:numId="4" w16cid:durableId="1048335933">
    <w:abstractNumId w:val="2"/>
  </w:num>
  <w:num w:numId="5" w16cid:durableId="761688006">
    <w:abstractNumId w:val="14"/>
  </w:num>
  <w:num w:numId="6" w16cid:durableId="1428842380">
    <w:abstractNumId w:val="12"/>
  </w:num>
  <w:num w:numId="7" w16cid:durableId="353306680">
    <w:abstractNumId w:val="0"/>
  </w:num>
  <w:num w:numId="8" w16cid:durableId="669405725">
    <w:abstractNumId w:val="9"/>
  </w:num>
  <w:num w:numId="9" w16cid:durableId="1977173755">
    <w:abstractNumId w:val="7"/>
  </w:num>
  <w:num w:numId="10" w16cid:durableId="76174639">
    <w:abstractNumId w:val="5"/>
  </w:num>
  <w:num w:numId="11" w16cid:durableId="566960614">
    <w:abstractNumId w:val="10"/>
  </w:num>
  <w:num w:numId="12" w16cid:durableId="320735543">
    <w:abstractNumId w:val="1"/>
  </w:num>
  <w:num w:numId="13" w16cid:durableId="1392848343">
    <w:abstractNumId w:val="4"/>
  </w:num>
  <w:num w:numId="14" w16cid:durableId="744572361">
    <w:abstractNumId w:val="15"/>
  </w:num>
  <w:num w:numId="15" w16cid:durableId="328795414">
    <w:abstractNumId w:val="8"/>
  </w:num>
  <w:num w:numId="16" w16cid:durableId="1493255671">
    <w:abstractNumId w:val="13"/>
  </w:num>
  <w:num w:numId="17" w16cid:durableId="1148090399">
    <w:abstractNumId w:val="17"/>
  </w:num>
  <w:num w:numId="18" w16cid:durableId="200050041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tTA1NzcyMDU1MjNX0lEKTi0uzszPAykwrAUAM7L7LywAAAA="/>
  </w:docVars>
  <w:rsids>
    <w:rsidRoot w:val="00F66238"/>
    <w:rsid w:val="00027A91"/>
    <w:rsid w:val="000365D8"/>
    <w:rsid w:val="00037903"/>
    <w:rsid w:val="000405C5"/>
    <w:rsid w:val="00042B76"/>
    <w:rsid w:val="00063BA7"/>
    <w:rsid w:val="00071447"/>
    <w:rsid w:val="00072133"/>
    <w:rsid w:val="00094472"/>
    <w:rsid w:val="000A4D57"/>
    <w:rsid w:val="000A5AF3"/>
    <w:rsid w:val="000A7D1C"/>
    <w:rsid w:val="000C1FD0"/>
    <w:rsid w:val="000C2D27"/>
    <w:rsid w:val="000C30C7"/>
    <w:rsid w:val="000D2211"/>
    <w:rsid w:val="000F5FEA"/>
    <w:rsid w:val="0012094D"/>
    <w:rsid w:val="0012256F"/>
    <w:rsid w:val="0012595D"/>
    <w:rsid w:val="00130991"/>
    <w:rsid w:val="00130D37"/>
    <w:rsid w:val="00134803"/>
    <w:rsid w:val="001351D2"/>
    <w:rsid w:val="00140604"/>
    <w:rsid w:val="0015239D"/>
    <w:rsid w:val="001671B6"/>
    <w:rsid w:val="00186F3E"/>
    <w:rsid w:val="00197B99"/>
    <w:rsid w:val="001A0AF8"/>
    <w:rsid w:val="001A6C63"/>
    <w:rsid w:val="001C0EC9"/>
    <w:rsid w:val="001C3F41"/>
    <w:rsid w:val="001C4D65"/>
    <w:rsid w:val="001C7586"/>
    <w:rsid w:val="001D1AFA"/>
    <w:rsid w:val="001D276C"/>
    <w:rsid w:val="001D74B5"/>
    <w:rsid w:val="001F352D"/>
    <w:rsid w:val="002013B4"/>
    <w:rsid w:val="002032C6"/>
    <w:rsid w:val="002209E6"/>
    <w:rsid w:val="00234BED"/>
    <w:rsid w:val="00235CF7"/>
    <w:rsid w:val="00236DA9"/>
    <w:rsid w:val="00251CF1"/>
    <w:rsid w:val="00253E06"/>
    <w:rsid w:val="00274758"/>
    <w:rsid w:val="002805AC"/>
    <w:rsid w:val="00284A09"/>
    <w:rsid w:val="0028604F"/>
    <w:rsid w:val="002A29EC"/>
    <w:rsid w:val="002C0562"/>
    <w:rsid w:val="002C1321"/>
    <w:rsid w:val="002C64A0"/>
    <w:rsid w:val="002F2C94"/>
    <w:rsid w:val="003058E7"/>
    <w:rsid w:val="00305943"/>
    <w:rsid w:val="00315E58"/>
    <w:rsid w:val="003350D9"/>
    <w:rsid w:val="00344033"/>
    <w:rsid w:val="00345EA5"/>
    <w:rsid w:val="00380533"/>
    <w:rsid w:val="00380B75"/>
    <w:rsid w:val="003B06E8"/>
    <w:rsid w:val="003B264F"/>
    <w:rsid w:val="003B43EE"/>
    <w:rsid w:val="003D023F"/>
    <w:rsid w:val="003D660F"/>
    <w:rsid w:val="003F6FFD"/>
    <w:rsid w:val="0040677E"/>
    <w:rsid w:val="004361B9"/>
    <w:rsid w:val="00445EF3"/>
    <w:rsid w:val="00455AAE"/>
    <w:rsid w:val="00484059"/>
    <w:rsid w:val="004B1593"/>
    <w:rsid w:val="004C101C"/>
    <w:rsid w:val="004D05C9"/>
    <w:rsid w:val="004D196D"/>
    <w:rsid w:val="004E2B5A"/>
    <w:rsid w:val="004F1FAC"/>
    <w:rsid w:val="005219DC"/>
    <w:rsid w:val="00524CFA"/>
    <w:rsid w:val="00540BD1"/>
    <w:rsid w:val="005420DA"/>
    <w:rsid w:val="00556273"/>
    <w:rsid w:val="00561908"/>
    <w:rsid w:val="00574AE2"/>
    <w:rsid w:val="00596CA7"/>
    <w:rsid w:val="005A2F23"/>
    <w:rsid w:val="005C383A"/>
    <w:rsid w:val="005D15C1"/>
    <w:rsid w:val="005D1E66"/>
    <w:rsid w:val="005D2997"/>
    <w:rsid w:val="005D477E"/>
    <w:rsid w:val="005D6436"/>
    <w:rsid w:val="005E6652"/>
    <w:rsid w:val="005F052E"/>
    <w:rsid w:val="005F4CA3"/>
    <w:rsid w:val="00620497"/>
    <w:rsid w:val="00621DFF"/>
    <w:rsid w:val="0064090D"/>
    <w:rsid w:val="00644F03"/>
    <w:rsid w:val="006567EC"/>
    <w:rsid w:val="00675B54"/>
    <w:rsid w:val="00685C88"/>
    <w:rsid w:val="006865DB"/>
    <w:rsid w:val="00693992"/>
    <w:rsid w:val="00697A35"/>
    <w:rsid w:val="006A4EE4"/>
    <w:rsid w:val="006B32E4"/>
    <w:rsid w:val="006B405E"/>
    <w:rsid w:val="006C1D20"/>
    <w:rsid w:val="006C3995"/>
    <w:rsid w:val="006C64CF"/>
    <w:rsid w:val="006D040C"/>
    <w:rsid w:val="006F2E52"/>
    <w:rsid w:val="006F7CAE"/>
    <w:rsid w:val="00703837"/>
    <w:rsid w:val="00712F1D"/>
    <w:rsid w:val="00716F22"/>
    <w:rsid w:val="00724DDD"/>
    <w:rsid w:val="00727F08"/>
    <w:rsid w:val="00766644"/>
    <w:rsid w:val="0078486B"/>
    <w:rsid w:val="00785532"/>
    <w:rsid w:val="007A711D"/>
    <w:rsid w:val="007D58D5"/>
    <w:rsid w:val="007E372B"/>
    <w:rsid w:val="00804A69"/>
    <w:rsid w:val="008405BC"/>
    <w:rsid w:val="00861316"/>
    <w:rsid w:val="00874421"/>
    <w:rsid w:val="0087755C"/>
    <w:rsid w:val="00891B91"/>
    <w:rsid w:val="008A0593"/>
    <w:rsid w:val="008A5C01"/>
    <w:rsid w:val="008B779C"/>
    <w:rsid w:val="008C0F46"/>
    <w:rsid w:val="008C15C1"/>
    <w:rsid w:val="008C6174"/>
    <w:rsid w:val="008D1A83"/>
    <w:rsid w:val="008E7DA5"/>
    <w:rsid w:val="008F5D9D"/>
    <w:rsid w:val="009046F6"/>
    <w:rsid w:val="00907282"/>
    <w:rsid w:val="00922E79"/>
    <w:rsid w:val="00932CF6"/>
    <w:rsid w:val="00935987"/>
    <w:rsid w:val="0099423E"/>
    <w:rsid w:val="009975A2"/>
    <w:rsid w:val="009A3027"/>
    <w:rsid w:val="009C170B"/>
    <w:rsid w:val="009D7675"/>
    <w:rsid w:val="009E129E"/>
    <w:rsid w:val="009F0E27"/>
    <w:rsid w:val="009F159E"/>
    <w:rsid w:val="009F26F4"/>
    <w:rsid w:val="00A11BF1"/>
    <w:rsid w:val="00A15521"/>
    <w:rsid w:val="00A2398F"/>
    <w:rsid w:val="00A46EBD"/>
    <w:rsid w:val="00A607C0"/>
    <w:rsid w:val="00A6587D"/>
    <w:rsid w:val="00A82059"/>
    <w:rsid w:val="00A831B6"/>
    <w:rsid w:val="00A83537"/>
    <w:rsid w:val="00A9472F"/>
    <w:rsid w:val="00AB373B"/>
    <w:rsid w:val="00AD18F5"/>
    <w:rsid w:val="00AD28D3"/>
    <w:rsid w:val="00AD3103"/>
    <w:rsid w:val="00AD592F"/>
    <w:rsid w:val="00AE0CE7"/>
    <w:rsid w:val="00AE1DFB"/>
    <w:rsid w:val="00AF0414"/>
    <w:rsid w:val="00AF5DCA"/>
    <w:rsid w:val="00AF7F27"/>
    <w:rsid w:val="00B10F85"/>
    <w:rsid w:val="00B13C32"/>
    <w:rsid w:val="00B24AAB"/>
    <w:rsid w:val="00B540A5"/>
    <w:rsid w:val="00B570A6"/>
    <w:rsid w:val="00B571D0"/>
    <w:rsid w:val="00B629AB"/>
    <w:rsid w:val="00B632D9"/>
    <w:rsid w:val="00B81E63"/>
    <w:rsid w:val="00B83076"/>
    <w:rsid w:val="00B876FA"/>
    <w:rsid w:val="00B9200F"/>
    <w:rsid w:val="00BB0F24"/>
    <w:rsid w:val="00BC73CB"/>
    <w:rsid w:val="00BD711C"/>
    <w:rsid w:val="00BE6B33"/>
    <w:rsid w:val="00C3276B"/>
    <w:rsid w:val="00C418D4"/>
    <w:rsid w:val="00C424DF"/>
    <w:rsid w:val="00C43AA3"/>
    <w:rsid w:val="00C553E6"/>
    <w:rsid w:val="00C6094D"/>
    <w:rsid w:val="00C60AB7"/>
    <w:rsid w:val="00C736A2"/>
    <w:rsid w:val="00C86991"/>
    <w:rsid w:val="00CB06E8"/>
    <w:rsid w:val="00CB3ECD"/>
    <w:rsid w:val="00CB4F1D"/>
    <w:rsid w:val="00CB59A1"/>
    <w:rsid w:val="00CB6CC5"/>
    <w:rsid w:val="00CC2E4F"/>
    <w:rsid w:val="00CC7AFA"/>
    <w:rsid w:val="00CF1E03"/>
    <w:rsid w:val="00D01D5B"/>
    <w:rsid w:val="00D0318F"/>
    <w:rsid w:val="00D11EC1"/>
    <w:rsid w:val="00D13D63"/>
    <w:rsid w:val="00D36CCD"/>
    <w:rsid w:val="00D63EA5"/>
    <w:rsid w:val="00D7252C"/>
    <w:rsid w:val="00D73B0C"/>
    <w:rsid w:val="00D82550"/>
    <w:rsid w:val="00DA4167"/>
    <w:rsid w:val="00DA555B"/>
    <w:rsid w:val="00DB71F6"/>
    <w:rsid w:val="00DD2B35"/>
    <w:rsid w:val="00DD79CC"/>
    <w:rsid w:val="00DE0601"/>
    <w:rsid w:val="00DE086C"/>
    <w:rsid w:val="00DF3050"/>
    <w:rsid w:val="00E0719E"/>
    <w:rsid w:val="00E071E4"/>
    <w:rsid w:val="00E23D60"/>
    <w:rsid w:val="00E279C4"/>
    <w:rsid w:val="00E3501F"/>
    <w:rsid w:val="00E454A9"/>
    <w:rsid w:val="00E61ADF"/>
    <w:rsid w:val="00E6377F"/>
    <w:rsid w:val="00E63CA1"/>
    <w:rsid w:val="00E703F0"/>
    <w:rsid w:val="00E74F5C"/>
    <w:rsid w:val="00E838AD"/>
    <w:rsid w:val="00E868CE"/>
    <w:rsid w:val="00EB28FF"/>
    <w:rsid w:val="00ED01A4"/>
    <w:rsid w:val="00ED1614"/>
    <w:rsid w:val="00ED2BE3"/>
    <w:rsid w:val="00ED4480"/>
    <w:rsid w:val="00F17D15"/>
    <w:rsid w:val="00F2194E"/>
    <w:rsid w:val="00F3604D"/>
    <w:rsid w:val="00F51CBC"/>
    <w:rsid w:val="00F53922"/>
    <w:rsid w:val="00F66238"/>
    <w:rsid w:val="00F72132"/>
    <w:rsid w:val="00F959E3"/>
    <w:rsid w:val="00FB1BF1"/>
    <w:rsid w:val="00FC023D"/>
    <w:rsid w:val="00FC0A17"/>
    <w:rsid w:val="00FC31D9"/>
    <w:rsid w:val="00FC4804"/>
    <w:rsid w:val="00FD6577"/>
    <w:rsid w:val="00FF3F70"/>
    <w:rsid w:val="00FF6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12E79A4"/>
  <w15:docId w15:val="{4921C5EE-731B-45E5-ACDB-F3A1379FB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62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623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662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6C63"/>
    <w:pPr>
      <w:ind w:left="720"/>
      <w:contextualSpacing/>
    </w:pPr>
    <w:rPr>
      <w:lang w:val="id-ID"/>
    </w:rPr>
  </w:style>
  <w:style w:type="paragraph" w:styleId="Header">
    <w:name w:val="header"/>
    <w:basedOn w:val="Normal"/>
    <w:link w:val="HeaderChar"/>
    <w:uiPriority w:val="99"/>
    <w:unhideWhenUsed/>
    <w:rsid w:val="004E2B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2B5A"/>
  </w:style>
  <w:style w:type="paragraph" w:styleId="Footer">
    <w:name w:val="footer"/>
    <w:basedOn w:val="Normal"/>
    <w:link w:val="FooterChar"/>
    <w:uiPriority w:val="99"/>
    <w:unhideWhenUsed/>
    <w:rsid w:val="004E2B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2B5A"/>
  </w:style>
  <w:style w:type="paragraph" w:customStyle="1" w:styleId="TableParagraph">
    <w:name w:val="Table Paragraph"/>
    <w:basedOn w:val="Normal"/>
    <w:uiPriority w:val="1"/>
    <w:qFormat/>
    <w:rsid w:val="00D7252C"/>
    <w:pPr>
      <w:widowControl w:val="0"/>
      <w:autoSpaceDE w:val="0"/>
      <w:autoSpaceDN w:val="0"/>
      <w:spacing w:after="0" w:line="275" w:lineRule="exact"/>
      <w:ind w:left="106"/>
    </w:pPr>
    <w:rPr>
      <w:rFonts w:ascii="Times New Roman" w:eastAsia="Times New Roman" w:hAnsi="Times New Roman" w:cs="Times New Roman"/>
      <w:lang w:val="id"/>
    </w:rPr>
  </w:style>
  <w:style w:type="character" w:styleId="Hyperlink">
    <w:name w:val="Hyperlink"/>
    <w:basedOn w:val="DefaultParagraphFont"/>
    <w:uiPriority w:val="99"/>
    <w:unhideWhenUsed/>
    <w:rsid w:val="00DA416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41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www.youtube.com/watch?v=L3FTp1yW0Tc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83459CB76854C719447EB1B77D2C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FB406-FE74-4E8F-9F7A-BDA155E50A71}"/>
      </w:docPartPr>
      <w:docPartBody>
        <w:p w:rsidR="00CC5C51" w:rsidRDefault="00EC0789" w:rsidP="00EC0789">
          <w:pPr>
            <w:pStyle w:val="683459CB76854C719447EB1B77D2C336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C0789"/>
    <w:rsid w:val="001B418B"/>
    <w:rsid w:val="00331EEB"/>
    <w:rsid w:val="00440906"/>
    <w:rsid w:val="00454ACF"/>
    <w:rsid w:val="004E47BE"/>
    <w:rsid w:val="006B6780"/>
    <w:rsid w:val="006D066B"/>
    <w:rsid w:val="009607A7"/>
    <w:rsid w:val="00A1759C"/>
    <w:rsid w:val="00B8597C"/>
    <w:rsid w:val="00CB5A15"/>
    <w:rsid w:val="00CC5C51"/>
    <w:rsid w:val="00E96AAF"/>
    <w:rsid w:val="00EC0789"/>
    <w:rsid w:val="00FD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83459CB76854C719447EB1B77D2C336">
    <w:name w:val="683459CB76854C719447EB1B77D2C336"/>
    <w:rsid w:val="00EC078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8</Pages>
  <Words>520</Words>
  <Characters>296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elompok</Company>
  <LinksUpToDate>false</LinksUpToDate>
  <CharactersWithSpaces>3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kasinambela</dc:creator>
  <cp:lastModifiedBy>manaor simanjuntak</cp:lastModifiedBy>
  <cp:revision>143</cp:revision>
  <dcterms:created xsi:type="dcterms:W3CDTF">2022-03-31T03:29:00Z</dcterms:created>
  <dcterms:modified xsi:type="dcterms:W3CDTF">2022-05-17T17:38:00Z</dcterms:modified>
</cp:coreProperties>
</file>